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A79" w:rsidRDefault="00731A79" w:rsidP="007C4EE7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Полный обзор </w:t>
      </w:r>
      <w:proofErr w:type="spellStart"/>
      <w:r w:rsidRPr="00B54F8D"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  <w:t>Unity</w:t>
      </w:r>
      <w:proofErr w:type="spellEnd"/>
      <w:r w:rsidRPr="00B54F8D"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5</w:t>
      </w:r>
    </w:p>
    <w:p w:rsidR="007C4EE7" w:rsidRPr="00B54F8D" w:rsidRDefault="007C4EE7" w:rsidP="007C4EE7">
      <w:pPr>
        <w:spacing w:after="0" w:line="240" w:lineRule="auto"/>
        <w:jc w:val="center"/>
        <w:rPr>
          <w:rFonts w:ascii="Times New Roman" w:eastAsiaTheme="majorEastAsia" w:hAnsi="Times New Roman" w:cs="Times New Roman"/>
          <w:b/>
          <w:color w:val="000000"/>
          <w:sz w:val="28"/>
          <w:szCs w:val="28"/>
          <w:shd w:val="clear" w:color="auto" w:fill="FFFFFF"/>
        </w:rPr>
      </w:pPr>
    </w:p>
    <w:p w:rsidR="00731A79" w:rsidRPr="00B54F8D" w:rsidRDefault="00731A79" w:rsidP="007C4EE7">
      <w:pPr>
        <w:spacing w:after="0" w:line="360" w:lineRule="auto"/>
        <w:ind w:firstLine="708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В данной статье мы дадим полное описание нового движка Unity 5, сравним его с предыдущей версией (Unity 4), расскажем о достоинствах перед другими движками, такими как: Unreal Engine 4, CryEngine 3, поговорим о будущем движка и о том, стоит ли всерьез заниматься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геймдевом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англ.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g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me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evelopment</w:t>
      </w:r>
      <w:r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разработка игр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 с Unity3d.</w:t>
      </w:r>
    </w:p>
    <w:p w:rsidR="00731A79" w:rsidRPr="00B54F8D" w:rsidRDefault="001151B3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1.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Unity 5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 его возможности</w:t>
      </w:r>
    </w:p>
    <w:p w:rsidR="006B6C5E" w:rsidRPr="00B54F8D" w:rsidRDefault="006B6C5E" w:rsidP="007C4EE7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bookmarkStart w:id="0" w:name="_GoBack"/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6300470" cy="3544014"/>
            <wp:effectExtent l="0" t="0" r="5080" b="0"/>
            <wp:docPr id="7" name="Рисунок 7" descr="http://devgam.com/uploads_images/news/blognews-4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devgam.com/uploads_images/news/blognews-499.jpg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470" cy="3544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393DC5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–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кроссплатформенный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т. е. 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блада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ющий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озм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жностью создания приложений для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разны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х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латформ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(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Windows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iOS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1151B3" w:rsidRP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ndroid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гровой движок для разработки двухмерных и трехмерных приложений и игр</w:t>
      </w:r>
      <w:r w:rsidR="001151B3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393DC5" w:rsidRPr="00B54F8D" w:rsidRDefault="00731A79" w:rsidP="007C4EE7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У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программного продукта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Unity3d есть 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ри варианта подписк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: </w:t>
      </w:r>
      <w:r w:rsidR="00C85FBF" w:rsidRPr="00692F2C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Personal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бесплатная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для начинающих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;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C85FBF" w:rsidRPr="00692F2C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Plus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платная, д</w:t>
      </w:r>
      <w:r w:rsidR="00C85FB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ля энтузиастов или для желающих ускорить свое обучение и разработку</w:t>
      </w:r>
      <w:r w:rsidR="007C4EE7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;</w:t>
      </w:r>
      <w:r w:rsidR="00C85FB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="00C85FBF" w:rsidRPr="00692F2C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  <w:lang w:val="en-US"/>
        </w:rPr>
        <w:t>Pro</w:t>
      </w:r>
      <w:r w:rsidR="00C85FBF" w:rsidRPr="00B54F8D">
        <w:rPr>
          <w:rFonts w:ascii="Times New Roman" w:hAnsi="Times New Roman" w:cs="Times New Roman"/>
          <w:b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="00C85FBF" w:rsidRPr="007C4EE7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–</w:t>
      </w:r>
      <w:r w:rsidR="00C85FBF" w:rsidRPr="00B54F8D">
        <w:rPr>
          <w:rFonts w:ascii="Times New Roman" w:hAnsi="Times New Roman" w:cs="Times New Roman"/>
          <w:b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латная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для студий и </w:t>
      </w:r>
      <w:proofErr w:type="spellStart"/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фрилансеров</w:t>
      </w:r>
      <w:proofErr w:type="spellEnd"/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="00C85FB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включает приоритетный доступ к экспертам, консультантам и сотрудникам службы клиентской поддержки Unity.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 xml:space="preserve"> Также все платные версии подписки дают различные скидки на содержимое 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  <w:lang w:val="en-US"/>
        </w:rPr>
        <w:t>Asset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 xml:space="preserve"> 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  <w:lang w:val="en-US"/>
        </w:rPr>
        <w:t>Store</w:t>
      </w:r>
      <w:r w:rsidR="00934C5F" w:rsidRPr="00B54F8D">
        <w:rPr>
          <w:rFonts w:ascii="Times New Roman" w:hAnsi="Times New Roman" w:cs="Times New Roman"/>
          <w:color w:val="000000"/>
          <w:spacing w:val="-4"/>
          <w:sz w:val="28"/>
          <w:szCs w:val="28"/>
          <w:shd w:val="clear" w:color="auto" w:fill="FFFFFF"/>
        </w:rPr>
        <w:t>.</w:t>
      </w:r>
    </w:p>
    <w:p w:rsidR="008E1237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тличаются они рядом во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зможностей, которые могут потребоваться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ри разработке игр</w:t>
      </w:r>
      <w:r w:rsidR="00C85FBF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приложений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Во-первых, бесплатная версия Unity3d поддерживает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 xml:space="preserve">только Android, Web Player, PC-платформы. Полная версия позволяет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авторам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разраб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тывать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во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творение под все самые известные платформы, такие как: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PC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Linux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Mac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Windows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Store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i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OS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Android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Windows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Phone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10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Store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Blackberry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10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Wii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PS3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Xbox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360, PS4,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Xbox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One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731A79" w:rsidRPr="00B54F8D" w:rsidRDefault="006B6C5E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3</w:t>
      </w:r>
      <w:r w:rsidR="008E1237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d обладает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озможностью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делать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гры и приложения в форматах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VR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(Virtual Reality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виртуальная реальность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, т.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. под очк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шлемы виртуальной реальности, например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HTC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Vive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Steam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Index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Oculus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Rift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S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Google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Cardboard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другие, и в формате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R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ugmented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Reality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дополненная реальность).</w:t>
      </w:r>
    </w:p>
    <w:p w:rsidR="00393DC5" w:rsidRPr="00B54F8D" w:rsidRDefault="00393DC5" w:rsidP="00E84F72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FDEE3E4" wp14:editId="04D98B8E">
            <wp:extent cx="6300470" cy="3543935"/>
            <wp:effectExtent l="0" t="0" r="5080" b="0"/>
            <wp:docPr id="8" name="Рисунок 8" descr="Unity 5 dem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Unity 5 demo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47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5AE0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2. Интерфейс</w:t>
      </w:r>
    </w:p>
    <w:p w:rsidR="00393DC5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3d имеет очень простой Drag</w:t>
      </w:r>
      <w:r w:rsidR="00393DC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’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n</w:t>
      </w:r>
      <w:r w:rsidR="00393DC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’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Drop интерфейс</w:t>
      </w:r>
      <w:r w:rsidR="00393DC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захват объектов или элементов интерфейса зажатой левой кнопкой мыши и перемещение их в нужное место, с отпусканием кнопки для фиксации нового положения)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кото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рый человек осваивает за месяц.</w:t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Весь движок </w:t>
      </w:r>
      <w:r w:rsidR="004A10FE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олько на английском языке, официальной р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усификации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нет</w:t>
      </w:r>
      <w:r w:rsidR="004A10FE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пиратской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– </w:t>
      </w:r>
      <w:r w:rsidR="004A10FE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ож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Unity разбит на несколько окон: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Иерархия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Hierarchy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где находятся названия всех объектов на сцене, которые можно группировать и легко переходить по ним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Сцена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Scene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где можно рассмотреть определенную сцену под нужным вам ракурсом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Инспектор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Inspector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который поможет с настройкой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 xml:space="preserve">выделенного объекта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Проект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Project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где видны все материалы проекта, 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Инструментарий/</w:t>
      </w:r>
      <w:proofErr w:type="spellStart"/>
      <w:r w:rsidRP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Toolbar</w:t>
      </w:r>
      <w:proofErr w:type="spellEnd"/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 –</w:t>
      </w:r>
      <w:r w:rsidR="000914D8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D97CC1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анель с основными инструментами</w:t>
      </w:r>
      <w:r w:rsidR="00E84F72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1E5AE0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3. Языки программирования</w:t>
      </w:r>
    </w:p>
    <w:p w:rsidR="00C536E2" w:rsidRPr="00B54F8D" w:rsidRDefault="00E84F7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</w:t>
      </w:r>
      <w:r w:rsidR="002B785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оддерживает два языка: C#, наиболее используемый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Javascipt. Разработчику необходимо знать один из языков в совершенстве, а другой на среднем уровне, так как некоторые моменты Unity 5 делает только на одном из двух языков, или это делается намного труднее, чем на другом языке программирования. Предпоследняя</w:t>
      </w: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ерсия Unity3d, а именно </w:t>
      </w: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4, поддерживала язык программирования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Boo</w:t>
      </w:r>
      <w:proofErr w:type="spellEnd"/>
      <w:r w:rsidR="00FA3FB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(диалект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Phyt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h</w:t>
      </w:r>
      <w:proofErr w:type="spellStart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on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, но его убрали из 5-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й версии, так как им практически никто не пользовался,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 документаци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на официальном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сайте </w:t>
      </w:r>
      <w:proofErr w:type="spellStart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практическ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FA3FB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е было. Расчеты физики в </w:t>
      </w:r>
      <w:proofErr w:type="spellStart"/>
      <w:r w:rsidR="00FA3FB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производит NVIDIA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PhysX</w:t>
      </w:r>
      <w:proofErr w:type="spellEnd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C536E2" w:rsidRPr="00B54F8D" w:rsidRDefault="00C536E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всем недавно NVIDIA пр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дставила одну интересную вещь 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NVIDIA Fle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X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это небольшая программ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 для расч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а различного физического поведения объектов.</w:t>
      </w:r>
    </w:p>
    <w:p w:rsidR="00C536E2" w:rsidRPr="00B54F8D" w:rsidRDefault="00C536E2" w:rsidP="007E6643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noProof/>
          <w:color w:val="000000"/>
          <w:sz w:val="28"/>
          <w:szCs w:val="28"/>
          <w:shd w:val="clear" w:color="auto" w:fill="FFFFFF"/>
          <w:lang w:eastAsia="ru-RU"/>
        </w:rPr>
        <w:drawing>
          <wp:inline distT="0" distB="0" distL="0" distR="0">
            <wp:extent cx="4210050" cy="3029302"/>
            <wp:effectExtent l="0" t="0" r="0" b="0"/>
            <wp:docPr id="11" name="Рисунок 11" descr="C:\Users\Ouroboros\Desktop\Bht 15.06.19\Bht 15.06.19\интерфейс\ф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Ouroboros\Desktop\Bht 15.06.19\Bht 15.06.19\интерфейс\ф1.png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910" cy="3047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6643" w:rsidRPr="0072326D" w:rsidRDefault="007E6643" w:rsidP="007E6643">
      <w:pPr>
        <w:spacing w:after="0" w:line="360" w:lineRule="auto"/>
        <w:ind w:firstLine="709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Ролик</w:t>
      </w:r>
      <w:r w:rsidR="009D523D" w:rsidRPr="0072326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9D523D" w:rsidRP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NVIDIA</w:t>
      </w:r>
      <w:r w:rsidR="009D523D" w:rsidRPr="0072326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9D523D" w:rsidRP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Flex</w:t>
      </w:r>
      <w:r w:rsidR="009D523D" w:rsidRPr="0072326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:</w:t>
      </w:r>
    </w:p>
    <w:p w:rsidR="00731A79" w:rsidRPr="0072326D" w:rsidRDefault="009D523D" w:rsidP="007E6643">
      <w:pPr>
        <w:spacing w:after="0" w:line="360" w:lineRule="auto"/>
        <w:ind w:firstLine="709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7E6643">
        <w:rPr>
          <w:rFonts w:ascii="Times New Roman" w:hAnsi="Times New Roman" w:cs="Times New Roman"/>
          <w:sz w:val="28"/>
          <w:szCs w:val="28"/>
          <w:lang w:val="en-US"/>
        </w:rPr>
        <w:t>https</w:t>
      </w:r>
      <w:r w:rsidRPr="0072326D">
        <w:rPr>
          <w:rFonts w:ascii="Times New Roman" w:hAnsi="Times New Roman" w:cs="Times New Roman"/>
          <w:sz w:val="28"/>
          <w:szCs w:val="28"/>
        </w:rPr>
        <w:t>://</w:t>
      </w:r>
      <w:r w:rsidRPr="007E6643">
        <w:rPr>
          <w:rFonts w:ascii="Times New Roman" w:hAnsi="Times New Roman" w:cs="Times New Roman"/>
          <w:sz w:val="28"/>
          <w:szCs w:val="28"/>
          <w:lang w:val="en-US"/>
        </w:rPr>
        <w:t>www</w:t>
      </w:r>
      <w:r w:rsidRPr="0072326D">
        <w:rPr>
          <w:rFonts w:ascii="Times New Roman" w:hAnsi="Times New Roman" w:cs="Times New Roman"/>
          <w:sz w:val="28"/>
          <w:szCs w:val="28"/>
        </w:rPr>
        <w:t>.</w:t>
      </w:r>
      <w:r w:rsidRPr="007E6643">
        <w:rPr>
          <w:rFonts w:ascii="Times New Roman" w:hAnsi="Times New Roman" w:cs="Times New Roman"/>
          <w:sz w:val="28"/>
          <w:szCs w:val="28"/>
          <w:lang w:val="en-US"/>
        </w:rPr>
        <w:t>youtube</w:t>
      </w:r>
      <w:r w:rsidRPr="0072326D">
        <w:rPr>
          <w:rFonts w:ascii="Times New Roman" w:hAnsi="Times New Roman" w:cs="Times New Roman"/>
          <w:sz w:val="28"/>
          <w:szCs w:val="28"/>
        </w:rPr>
        <w:t>.</w:t>
      </w:r>
      <w:r w:rsidRPr="007E6643">
        <w:rPr>
          <w:rFonts w:ascii="Times New Roman" w:hAnsi="Times New Roman" w:cs="Times New Roman"/>
          <w:sz w:val="28"/>
          <w:szCs w:val="28"/>
          <w:lang w:val="en-US"/>
        </w:rPr>
        <w:t>com</w:t>
      </w:r>
      <w:r w:rsidRPr="0072326D">
        <w:rPr>
          <w:rFonts w:ascii="Times New Roman" w:hAnsi="Times New Roman" w:cs="Times New Roman"/>
          <w:sz w:val="28"/>
          <w:szCs w:val="28"/>
        </w:rPr>
        <w:t>/</w:t>
      </w:r>
      <w:r w:rsidRPr="007E6643">
        <w:rPr>
          <w:rFonts w:ascii="Times New Roman" w:hAnsi="Times New Roman" w:cs="Times New Roman"/>
          <w:sz w:val="28"/>
          <w:szCs w:val="28"/>
          <w:lang w:val="en-US"/>
        </w:rPr>
        <w:t>watch</w:t>
      </w:r>
      <w:r w:rsidRPr="0072326D">
        <w:rPr>
          <w:rFonts w:ascii="Times New Roman" w:hAnsi="Times New Roman" w:cs="Times New Roman"/>
          <w:sz w:val="28"/>
          <w:szCs w:val="28"/>
        </w:rPr>
        <w:t>?</w:t>
      </w:r>
      <w:r w:rsidRPr="007E6643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72326D">
        <w:rPr>
          <w:rFonts w:ascii="Times New Roman" w:hAnsi="Times New Roman" w:cs="Times New Roman"/>
          <w:sz w:val="28"/>
          <w:szCs w:val="28"/>
        </w:rPr>
        <w:t>=</w:t>
      </w:r>
      <w:r w:rsidRPr="007E6643">
        <w:rPr>
          <w:rFonts w:ascii="Times New Roman" w:hAnsi="Times New Roman" w:cs="Times New Roman"/>
          <w:sz w:val="28"/>
          <w:szCs w:val="28"/>
          <w:lang w:val="en-US"/>
        </w:rPr>
        <w:t>NQO</w:t>
      </w:r>
      <w:r w:rsidRPr="0072326D">
        <w:rPr>
          <w:rFonts w:ascii="Times New Roman" w:hAnsi="Times New Roman" w:cs="Times New Roman"/>
          <w:sz w:val="28"/>
          <w:szCs w:val="28"/>
        </w:rPr>
        <w:t>58</w:t>
      </w:r>
      <w:r w:rsidRPr="007E6643">
        <w:rPr>
          <w:rFonts w:ascii="Times New Roman" w:hAnsi="Times New Roman" w:cs="Times New Roman"/>
          <w:sz w:val="28"/>
          <w:szCs w:val="28"/>
          <w:lang w:val="en-US"/>
        </w:rPr>
        <w:t>VQVlKs</w:t>
      </w:r>
    </w:p>
    <w:p w:rsidR="007E6643" w:rsidRPr="0072326D" w:rsidRDefault="007E6643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</w:p>
    <w:p w:rsidR="007E5541" w:rsidRPr="00B54F8D" w:rsidRDefault="007E554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3. Объекты</w:t>
      </w:r>
      <w:r w:rsidR="00817A3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компоненты</w:t>
      </w:r>
    </w:p>
    <w:p w:rsidR="00A03A31" w:rsidRPr="00B54F8D" w:rsidRDefault="007E554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Каждый объект (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GameObject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) в Unity3d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 это фактическ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контейнер, в зависимости от наполнения выполняющий определ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ную роль и обладающий различными свойствами.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бъекты в Unity3d могут быть пустыми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например,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чтобы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>объединить несколько объектов в одну группу, т.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е. сделать их дочерними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GameObject</w:t>
      </w:r>
      <w:proofErr w:type="spellEnd"/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Э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то делается для организации пространства окна 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</w:t>
      </w:r>
      <w:r w:rsidRP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ерархии</w:t>
      </w:r>
      <w:r w:rsidR="007E664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A03A31" w:rsidRPr="00B54F8D" w:rsidRDefault="00B0099A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В качестве компонентов могут быть скрипты (страница кода, с описанным поведением и командами, которые нужно выполнить данному объекту или движку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что-то сделать с объектом, например, уничтожить после выполнения своего предназначения (одноразовый ключ, с помощью которого была открыта запертая дверь))</w:t>
      </w:r>
      <w:r w:rsidR="00817A3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материалы (определяют поведение и реакцию объекта при взаимодействии с поверхностью объекта источников света или других поверхностей других объектов, например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="00817A3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глянцевый материал или металлический), 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коллайдеры (компонент, определяющий физические границы объекта) и меши (англ. 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Mesh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</w:t>
      </w:r>
      <w:r w:rsidR="00DA2732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етка, визуальное изображение объектов состоит из множества ячеек квадратной или треугольной формы, не влияет на физическое взаимодействие с другими объектами).</w:t>
      </w:r>
    </w:p>
    <w:p w:rsidR="00A03A31" w:rsidRPr="00B54F8D" w:rsidRDefault="00A03A31" w:rsidP="000D4C13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D1ACB73" wp14:editId="17FBDBBD">
            <wp:extent cx="4385733" cy="2466975"/>
            <wp:effectExtent l="0" t="0" r="0" b="0"/>
            <wp:docPr id="12" name="Рисунок 12" descr="Unity 5 Fe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Unity 5 Features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078" cy="2490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3427" w:rsidRPr="00B54F8D" w:rsidRDefault="00C536E2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щ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у объектов могут быть тэги 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опознавательные ярлыки, с помощью которых движок </w:t>
      </w:r>
      <w:r w:rsidR="00FE3427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ртирует объекты и варианты воздействия на них.</w:t>
      </w:r>
    </w:p>
    <w:p w:rsidR="00293A89" w:rsidRPr="00B54F8D" w:rsidRDefault="00293A8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Материалы в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играют важную роль. Импортированные текстуры в Unity3d прикрепить к объекту нельзя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необходимо создать материал, который можно присваивать игровому объекту. К назначенным материалу шейдерам будут присвоены текстуры. Шейдеры можно редактировать прямо в Unity3d.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позволяет генерировать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ормал-мапы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normal-map – карта 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ормалей, позволяет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оверхности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объекта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митировать рельеф, 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апример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кору дерева), лайт-мапы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(light-map</w:t>
      </w:r>
      <w:r w:rsidR="00921CD0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 карта освещения, метод освещения пространства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 3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-приложениях, 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>заключающийся в том, что созда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тся текстура, содержащая информацию об освещ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ности тр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916BFC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хмерных моделей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), различные альфа-каналы и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mip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уровни</w:t>
      </w:r>
      <w:r w:rsidR="00E9370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="000D4C1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метод </w:t>
      </w:r>
      <w:proofErr w:type="spellStart"/>
      <w:r w:rsidR="00E9370B" w:rsidRPr="000D4C13">
        <w:rPr>
          <w:rFonts w:ascii="Times New Roman" w:hAnsi="Times New Roman" w:cs="Times New Roman"/>
          <w:sz w:val="28"/>
          <w:szCs w:val="28"/>
          <w:shd w:val="clear" w:color="auto" w:fill="FFFFFF"/>
        </w:rPr>
        <w:t>текстурирования</w:t>
      </w:r>
      <w:proofErr w:type="spellEnd"/>
      <w:r w:rsidR="00E9370B" w:rsidRPr="00B54F8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, использующий несколько копий одной текстуры с разной детализацией</w:t>
      </w:r>
      <w:r w:rsidR="00E9370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731A79" w:rsidRPr="00B54F8D" w:rsidRDefault="00817A36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4. 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ация</w:t>
      </w:r>
    </w:p>
    <w:p w:rsidR="00FD369E" w:rsidRPr="00B54F8D" w:rsidRDefault="00FD369E" w:rsidP="000D4C13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858387" cy="3108814"/>
            <wp:effectExtent l="0" t="0" r="0" b="0"/>
            <wp:docPr id="13" name="Рисунок 13" descr="ÐÐ¾ÑÐ¾Ð¶ÐµÐµ Ð¸Ð·Ð¾Ð±ÑÐ°Ð¶ÐµÐ½Ð¸Ð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ÐÐ¾ÑÐ¾Ð¶ÐµÐµ Ð¸Ð·Ð¾Ð±ÑÐ°Ð¶ÐµÐ½Ð¸Ðµ"/>
                    <pic:cNvPicPr>
                      <a:picLocks noChangeAspect="1" noChangeArrowheads="1"/>
                    </pic:cNvPicPr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618" cy="3113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ировать модели в Unity3d можно несколькими способами: создание анимаций в специальных программах, например</w:t>
      </w:r>
      <w:r w:rsidR="000D4C13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3Ds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Max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Blender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и пр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а можно и в самом Unity3d, так как редактор Unity и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меет компонент для их создания.</w:t>
      </w:r>
    </w:p>
    <w:p w:rsidR="008554C1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ример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оздания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3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ации:</w:t>
      </w:r>
    </w:p>
    <w:p w:rsidR="008554C1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EE1CFE">
        <w:rPr>
          <w:rFonts w:ascii="Times New Roman" w:hAnsi="Times New Roman" w:cs="Times New Roman"/>
          <w:sz w:val="28"/>
          <w:szCs w:val="28"/>
        </w:rPr>
        <w:t>https://www.youtube.com/watch?v=bAwlu3-RSPo</w:t>
      </w:r>
    </w:p>
    <w:p w:rsidR="008554C1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Пример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оздания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2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D</w:t>
      </w:r>
      <w:r w:rsidR="007C4EE7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анимации:</w:t>
      </w:r>
    </w:p>
    <w:p w:rsidR="00731A79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EE1CFE">
        <w:rPr>
          <w:rFonts w:ascii="Times New Roman" w:hAnsi="Times New Roman" w:cs="Times New Roman"/>
          <w:sz w:val="28"/>
          <w:szCs w:val="28"/>
        </w:rPr>
        <w:t>https://www.youtube.com/watch?v=Ohq8tgKpx1k</w:t>
      </w:r>
    </w:p>
    <w:p w:rsidR="00731A79" w:rsidRPr="00B54F8D" w:rsidRDefault="008554C1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.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Особенности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Unity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5</w:t>
      </w:r>
    </w:p>
    <w:p w:rsidR="00731A79" w:rsidRPr="00B54F8D" w:rsidRDefault="00EE1CFE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имеет две очень важные особенности: Occlusion Culling </w:t>
      </w:r>
      <w:r>
        <w:rPr>
          <w:rFonts w:ascii="Times New Roman" w:eastAsiaTheme="majorEastAsia" w:hAnsi="Times New Roman" w:cs="Times New Roman"/>
          <w:sz w:val="28"/>
          <w:szCs w:val="28"/>
          <w:shd w:val="clear" w:color="auto" w:fill="FFFFFF"/>
        </w:rPr>
        <w:t>–</w:t>
      </w:r>
      <w:r w:rsidR="00E56996" w:rsidRPr="00B54F8D">
        <w:rPr>
          <w:rFonts w:ascii="Times New Roman" w:eastAsiaTheme="maj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E56996" w:rsidRPr="00B54F8D">
        <w:rPr>
          <w:rFonts w:ascii="Times New Roman" w:hAnsi="Times New Roman" w:cs="Times New Roman"/>
          <w:sz w:val="28"/>
          <w:szCs w:val="28"/>
        </w:rPr>
        <w:t>это функция, отключающая рендеринг тех объектов, которые в данные момент не видит камера (они закрыты другими объектами)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 Level Of Detail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использование 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LOD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-групп – это </w:t>
      </w:r>
      <w:r w:rsidR="00E56996" w:rsidRPr="00B54F8D">
        <w:rPr>
          <w:rFonts w:ascii="Times New Roman" w:hAnsi="Times New Roman" w:cs="Times New Roman"/>
          <w:sz w:val="28"/>
          <w:szCs w:val="28"/>
        </w:rPr>
        <w:t>один из путей управления производительностью</w:t>
      </w:r>
      <w:r w:rsidR="00E56996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 Обе вещи позволяют сильно снизить нагрузку на центральный процессор благодаря грамотной детализации. Например, в играх жанра 2D и 3D Runner при преодолении определенной дистанции вс</w:t>
      </w: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что было позади вас, удаляется, а то, что впереди вас, генерируется. Таким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 xml:space="preserve">образом, при длительной игре ваше устройство не захламляет ненужная информация. Occlusion Culling не визуализирует геометрию и коллайдеры объектов, находящихся не в поле зрении камеры, а Level Of Detail заменяет детализированные объекты, находящиеся далеко от игрока, на менее детализированные, причем разработчик </w:t>
      </w: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ам настраивает эту систему.</w:t>
      </w:r>
    </w:p>
    <w:p w:rsidR="002454E6" w:rsidRPr="00B54F8D" w:rsidRDefault="002454E6" w:rsidP="00EE1CFE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958156" cy="3351463"/>
            <wp:effectExtent l="0" t="0" r="5080" b="1905"/>
            <wp:docPr id="14" name="Рисунок 14" descr="Unity 5 Villa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Unity 5 Villadge"/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409" cy="336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A79" w:rsidRPr="00B54F8D" w:rsidRDefault="002454E6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6. </w:t>
      </w:r>
      <w:r w:rsidR="002861A8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общество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Unity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</w:t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5 обладает больши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м количеством преимуществ перед другими игровыми движками. 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д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н из важнейших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– это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сообщество пользователей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как начинающих, так и профессионалов, инструкторов и инди-разработчиков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6637AD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Сообщество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5 на сегодняшний момент является самым большим в мире. На официальном сайте Unity есть специальный раздел, в котором можно найти статистику по игровы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м движкам. По этим данным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5 используют более 50% разработчиков видеоигр. 20% принадлежат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real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Engi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ne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а на долю остальных игровых движков приходится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30%. Для разработки 2D или 3D инди-игр Unity 5 подходит по всем параметрам. В Unity 5 очень просто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«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запекать проекты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»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proofErr w:type="spellStart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билдить</w:t>
      </w:r>
      <w:proofErr w:type="spellEnd"/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т.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е. создавать сборку приложения, которое потом можно использовать и открывать не через редактор 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Unity</w:t>
      </w:r>
      <w:r w:rsidR="002D6795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 а автономно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). Причем можно создать один проект под множество платформ, что очень сильно облегчает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в дальнейшем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процесс для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lastRenderedPageBreak/>
        <w:t>девелоперов. Все скрипты, используемые в Unity 4, можно будет авт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оматически исправить в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5.</w:t>
      </w:r>
    </w:p>
    <w:p w:rsidR="00731A79" w:rsidRPr="00B54F8D" w:rsidRDefault="00A44D7C" w:rsidP="00EE1CFE">
      <w:pPr>
        <w:spacing w:after="0" w:line="360" w:lineRule="auto"/>
        <w:jc w:val="center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147734" cy="2895600"/>
            <wp:effectExtent l="0" t="0" r="0" b="0"/>
            <wp:docPr id="15" name="Рисунок 15" descr="ÐÐ°ÑÑÐ¸Ð½ÐºÐ¸ Ð¿Ð¾ Ð·Ð°Ð¿ÑÐ¾ÑÑ ÑÐ¾Ð¾Ð±ÑÐµÑÑÐ²Ð¾ ÑÐ½Ð¸ÑÐ¸3Ð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ÐÐ°ÑÑÐ¸Ð½ÐºÐ¸ Ð¿Ð¾ Ð·Ð°Ð¿ÑÐ¾ÑÑ ÑÐ¾Ð¾Ð±ÑÐµÑÑÐ²Ð¾ ÑÐ½Ð¸ÑÐ¸3Ð´"/>
                    <pic:cNvPicPr>
                      <a:picLocks noChangeAspect="1" noChangeArrowheads="1"/>
                    </pic:cNvPicPr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5392" cy="2905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33B" w:rsidRPr="00B54F8D" w:rsidRDefault="007C4EE7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7. Итоги</w:t>
      </w:r>
    </w:p>
    <w:p w:rsidR="00731A79" w:rsidRPr="00B54F8D" w:rsidRDefault="00731A79" w:rsidP="007C4EE7">
      <w:pPr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Разработка ААА-проектов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(</w:t>
      </w:r>
      <w:r w:rsidR="004D533B" w:rsidRPr="00B54F8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неформальный термин, обозначающий класс высокобюджетных</w:t>
      </w:r>
      <w:r w:rsidR="007C4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</w:t>
      </w:r>
      <w:r w:rsidR="004D533B" w:rsidRPr="007C4EE7">
        <w:rPr>
          <w:rFonts w:ascii="Times New Roman" w:hAnsi="Times New Roman" w:cs="Times New Roman"/>
          <w:sz w:val="28"/>
          <w:szCs w:val="28"/>
          <w:shd w:val="clear" w:color="auto" w:fill="FFFFFF"/>
        </w:rPr>
        <w:t>компьютерных игр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в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–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чень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епростое дело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апример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написание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скрипт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в в Unity и настройка их сообщения между собой – тяж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</w:t>
      </w:r>
      <w:r w:rsidR="004D533B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лый творческий процесс, требующий усидчивости, внимательности к деталям текста кода.</w:t>
      </w:r>
    </w:p>
    <w:p w:rsidR="001D3628" w:rsidRPr="00B54F8D" w:rsidRDefault="004D533B" w:rsidP="007C4EE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Однако все эти трудности только закаляют и позволяют получить очень важные и полезные навыки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Быть </w:t>
      </w:r>
      <w:proofErr w:type="spellStart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Unity</w:t>
      </w:r>
      <w:proofErr w:type="spellEnd"/>
      <w:r w:rsidR="00EE1CFE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-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девелопером сегодня очень престижно. В российском сегменте разработчики Unity 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высок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о ценятся, а зарплата 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у программистов, 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у </w:t>
      </w:r>
      <w:proofErr w:type="spellStart"/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моделлеров</w:t>
      </w:r>
      <w:proofErr w:type="spellEnd"/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одна из самых высоких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. Так что если вас интересует разработка видеоигр,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приложений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VR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/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  <w:lang w:val="en-US"/>
        </w:rPr>
        <w:t>AR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формата, 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если в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ы любите создавать </w:t>
      </w:r>
      <w:proofErr w:type="spellStart"/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нди</w:t>
      </w:r>
      <w:proofErr w:type="spellEnd"/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-проекты 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или хотите стать однажды частью большого творческого коллектива</w:t>
      </w:r>
      <w:r w:rsidR="002A28E8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то смело выбирайте</w:t>
      </w:r>
      <w:r w:rsidR="00731A79" w:rsidRPr="00B54F8D">
        <w:rPr>
          <w:rFonts w:ascii="Times New Roman" w:eastAsiaTheme="majorEastAsia" w:hAnsi="Times New Roman" w:cs="Times New Roman"/>
          <w:color w:val="000000"/>
          <w:sz w:val="28"/>
          <w:szCs w:val="28"/>
          <w:shd w:val="clear" w:color="auto" w:fill="FFFFFF"/>
        </w:rPr>
        <w:t xml:space="preserve"> Unity!</w:t>
      </w:r>
    </w:p>
    <w:sectPr w:rsidR="001D3628" w:rsidRPr="00B54F8D" w:rsidSect="00B54F8D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7757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712EA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3B72E5B"/>
    <w:multiLevelType w:val="multilevel"/>
    <w:tmpl w:val="49385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45444BE"/>
    <w:multiLevelType w:val="multilevel"/>
    <w:tmpl w:val="D07001B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D72FE5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52A19C5"/>
    <w:multiLevelType w:val="multilevel"/>
    <w:tmpl w:val="C6F8C0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5D25156"/>
    <w:multiLevelType w:val="multilevel"/>
    <w:tmpl w:val="2BDCE0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5D53788"/>
    <w:multiLevelType w:val="multilevel"/>
    <w:tmpl w:val="2CB6AB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AC116EF"/>
    <w:multiLevelType w:val="multilevel"/>
    <w:tmpl w:val="E7C877E0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entative="1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</w:lvl>
    <w:lvl w:ilvl="2" w:tentative="1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entative="1">
      <w:start w:val="1"/>
      <w:numFmt w:val="decimal"/>
      <w:lvlText w:val="%5."/>
      <w:lvlJc w:val="left"/>
      <w:pPr>
        <w:tabs>
          <w:tab w:val="num" w:pos="4140"/>
        </w:tabs>
        <w:ind w:left="4140" w:hanging="360"/>
      </w:pPr>
    </w:lvl>
    <w:lvl w:ilvl="5" w:tentative="1">
      <w:start w:val="1"/>
      <w:numFmt w:val="decimal"/>
      <w:lvlText w:val="%6."/>
      <w:lvlJc w:val="left"/>
      <w:pPr>
        <w:tabs>
          <w:tab w:val="num" w:pos="4860"/>
        </w:tabs>
        <w:ind w:left="4860" w:hanging="360"/>
      </w:pPr>
    </w:lvl>
    <w:lvl w:ilvl="6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entative="1">
      <w:start w:val="1"/>
      <w:numFmt w:val="decimal"/>
      <w:lvlText w:val="%8."/>
      <w:lvlJc w:val="left"/>
      <w:pPr>
        <w:tabs>
          <w:tab w:val="num" w:pos="6300"/>
        </w:tabs>
        <w:ind w:left="6300" w:hanging="360"/>
      </w:pPr>
    </w:lvl>
    <w:lvl w:ilvl="8" w:tentative="1">
      <w:start w:val="1"/>
      <w:numFmt w:val="decimal"/>
      <w:lvlText w:val="%9."/>
      <w:lvlJc w:val="left"/>
      <w:pPr>
        <w:tabs>
          <w:tab w:val="num" w:pos="7020"/>
        </w:tabs>
        <w:ind w:left="7020" w:hanging="360"/>
      </w:pPr>
    </w:lvl>
  </w:abstractNum>
  <w:abstractNum w:abstractNumId="9">
    <w:nsid w:val="222C36D4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4811EAC"/>
    <w:multiLevelType w:val="multilevel"/>
    <w:tmpl w:val="A9CEC992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>
    <w:nsid w:val="28AB608D"/>
    <w:multiLevelType w:val="multilevel"/>
    <w:tmpl w:val="B63224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1C637D6"/>
    <w:multiLevelType w:val="multilevel"/>
    <w:tmpl w:val="836A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1E01FFA"/>
    <w:multiLevelType w:val="multilevel"/>
    <w:tmpl w:val="DB2E0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C1F35BB"/>
    <w:multiLevelType w:val="multilevel"/>
    <w:tmpl w:val="0D4461D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F375F37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1760570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9226C08"/>
    <w:multiLevelType w:val="multilevel"/>
    <w:tmpl w:val="9C702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CD835C3"/>
    <w:multiLevelType w:val="multilevel"/>
    <w:tmpl w:val="8AF43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F664681"/>
    <w:multiLevelType w:val="multilevel"/>
    <w:tmpl w:val="F7B0C7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02C7940"/>
    <w:multiLevelType w:val="hybridMultilevel"/>
    <w:tmpl w:val="CA5600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7B12BB"/>
    <w:multiLevelType w:val="multilevel"/>
    <w:tmpl w:val="6A14E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7C56B91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88C2B20"/>
    <w:multiLevelType w:val="multilevel"/>
    <w:tmpl w:val="4990A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CE503CB"/>
    <w:multiLevelType w:val="hybridMultilevel"/>
    <w:tmpl w:val="522A96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020C0C"/>
    <w:multiLevelType w:val="hybridMultilevel"/>
    <w:tmpl w:val="D16CC5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4486F69"/>
    <w:multiLevelType w:val="multilevel"/>
    <w:tmpl w:val="A2F66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6897286"/>
    <w:multiLevelType w:val="multilevel"/>
    <w:tmpl w:val="8CF07186"/>
    <w:lvl w:ilvl="0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</w:lvl>
    <w:lvl w:ilvl="1">
      <w:start w:val="1"/>
      <w:numFmt w:val="decimal"/>
      <w:lvlText w:val="%2."/>
      <w:lvlJc w:val="left"/>
      <w:pPr>
        <w:tabs>
          <w:tab w:val="num" w:pos="2340"/>
        </w:tabs>
        <w:ind w:left="2340" w:hanging="360"/>
      </w:pPr>
    </w:lvl>
    <w:lvl w:ilvl="2" w:tentative="1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</w:lvl>
    <w:lvl w:ilvl="3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entative="1">
      <w:start w:val="1"/>
      <w:numFmt w:val="decimal"/>
      <w:lvlText w:val="%5."/>
      <w:lvlJc w:val="left"/>
      <w:pPr>
        <w:tabs>
          <w:tab w:val="num" w:pos="4500"/>
        </w:tabs>
        <w:ind w:left="4500" w:hanging="360"/>
      </w:pPr>
    </w:lvl>
    <w:lvl w:ilvl="5" w:tentative="1">
      <w:start w:val="1"/>
      <w:numFmt w:val="decimal"/>
      <w:lvlText w:val="%6."/>
      <w:lvlJc w:val="left"/>
      <w:pPr>
        <w:tabs>
          <w:tab w:val="num" w:pos="5220"/>
        </w:tabs>
        <w:ind w:left="5220" w:hanging="360"/>
      </w:pPr>
    </w:lvl>
    <w:lvl w:ilvl="6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entative="1">
      <w:start w:val="1"/>
      <w:numFmt w:val="decimal"/>
      <w:lvlText w:val="%8."/>
      <w:lvlJc w:val="left"/>
      <w:pPr>
        <w:tabs>
          <w:tab w:val="num" w:pos="6660"/>
        </w:tabs>
        <w:ind w:left="6660" w:hanging="360"/>
      </w:pPr>
    </w:lvl>
    <w:lvl w:ilvl="8" w:tentative="1">
      <w:start w:val="1"/>
      <w:numFmt w:val="decimal"/>
      <w:lvlText w:val="%9."/>
      <w:lvlJc w:val="left"/>
      <w:pPr>
        <w:tabs>
          <w:tab w:val="num" w:pos="7380"/>
        </w:tabs>
        <w:ind w:left="7380" w:hanging="360"/>
      </w:pPr>
    </w:lvl>
  </w:abstractNum>
  <w:abstractNum w:abstractNumId="28">
    <w:nsid w:val="6D4127DC"/>
    <w:multiLevelType w:val="multilevel"/>
    <w:tmpl w:val="B924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756F05AF"/>
    <w:multiLevelType w:val="multilevel"/>
    <w:tmpl w:val="5EE8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26"/>
  </w:num>
  <w:num w:numId="3">
    <w:abstractNumId w:val="18"/>
  </w:num>
  <w:num w:numId="4">
    <w:abstractNumId w:val="11"/>
  </w:num>
  <w:num w:numId="5">
    <w:abstractNumId w:val="7"/>
  </w:num>
  <w:num w:numId="6">
    <w:abstractNumId w:val="21"/>
  </w:num>
  <w:num w:numId="7">
    <w:abstractNumId w:val="19"/>
  </w:num>
  <w:num w:numId="8">
    <w:abstractNumId w:val="6"/>
  </w:num>
  <w:num w:numId="9">
    <w:abstractNumId w:val="5"/>
  </w:num>
  <w:num w:numId="10">
    <w:abstractNumId w:val="3"/>
  </w:num>
  <w:num w:numId="11">
    <w:abstractNumId w:val="14"/>
  </w:num>
  <w:num w:numId="12">
    <w:abstractNumId w:val="8"/>
  </w:num>
  <w:num w:numId="13">
    <w:abstractNumId w:val="10"/>
  </w:num>
  <w:num w:numId="14">
    <w:abstractNumId w:val="4"/>
  </w:num>
  <w:num w:numId="15">
    <w:abstractNumId w:val="1"/>
  </w:num>
  <w:num w:numId="16">
    <w:abstractNumId w:val="16"/>
  </w:num>
  <w:num w:numId="17">
    <w:abstractNumId w:val="28"/>
  </w:num>
  <w:num w:numId="18">
    <w:abstractNumId w:val="27"/>
  </w:num>
  <w:num w:numId="19">
    <w:abstractNumId w:val="22"/>
  </w:num>
  <w:num w:numId="20">
    <w:abstractNumId w:val="29"/>
  </w:num>
  <w:num w:numId="21">
    <w:abstractNumId w:val="15"/>
  </w:num>
  <w:num w:numId="22">
    <w:abstractNumId w:val="2"/>
  </w:num>
  <w:num w:numId="23">
    <w:abstractNumId w:val="13"/>
  </w:num>
  <w:num w:numId="24">
    <w:abstractNumId w:val="0"/>
  </w:num>
  <w:num w:numId="25">
    <w:abstractNumId w:val="23"/>
  </w:num>
  <w:num w:numId="26">
    <w:abstractNumId w:val="12"/>
  </w:num>
  <w:num w:numId="27">
    <w:abstractNumId w:val="17"/>
  </w:num>
  <w:num w:numId="28">
    <w:abstractNumId w:val="25"/>
  </w:num>
  <w:num w:numId="29">
    <w:abstractNumId w:val="20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wMDE0NDY3MTQxNjRQ0lEKTi0uzszPAykwrAUAaxntxywAAAA="/>
  </w:docVars>
  <w:rsids>
    <w:rsidRoot w:val="00E03F41"/>
    <w:rsid w:val="00005D87"/>
    <w:rsid w:val="00062241"/>
    <w:rsid w:val="0006246A"/>
    <w:rsid w:val="00076254"/>
    <w:rsid w:val="000914D8"/>
    <w:rsid w:val="000D4C13"/>
    <w:rsid w:val="001151B3"/>
    <w:rsid w:val="00163B13"/>
    <w:rsid w:val="001B74E4"/>
    <w:rsid w:val="001D3628"/>
    <w:rsid w:val="001E5AE0"/>
    <w:rsid w:val="001F0F03"/>
    <w:rsid w:val="002234CB"/>
    <w:rsid w:val="00230F4E"/>
    <w:rsid w:val="002454E6"/>
    <w:rsid w:val="002861A8"/>
    <w:rsid w:val="00293A89"/>
    <w:rsid w:val="00295CA4"/>
    <w:rsid w:val="002A28E8"/>
    <w:rsid w:val="002B7850"/>
    <w:rsid w:val="002D6795"/>
    <w:rsid w:val="002F367F"/>
    <w:rsid w:val="00340C2B"/>
    <w:rsid w:val="00352837"/>
    <w:rsid w:val="00375A43"/>
    <w:rsid w:val="00376EF3"/>
    <w:rsid w:val="00393DC5"/>
    <w:rsid w:val="003A2B2D"/>
    <w:rsid w:val="003A6C88"/>
    <w:rsid w:val="004A10FE"/>
    <w:rsid w:val="004D533B"/>
    <w:rsid w:val="004E2956"/>
    <w:rsid w:val="00541D6C"/>
    <w:rsid w:val="005B571A"/>
    <w:rsid w:val="00612150"/>
    <w:rsid w:val="00616351"/>
    <w:rsid w:val="00655BA2"/>
    <w:rsid w:val="006637AD"/>
    <w:rsid w:val="00692F2C"/>
    <w:rsid w:val="006A08D7"/>
    <w:rsid w:val="006B5392"/>
    <w:rsid w:val="006B6C5E"/>
    <w:rsid w:val="0072326D"/>
    <w:rsid w:val="00731A79"/>
    <w:rsid w:val="0074671E"/>
    <w:rsid w:val="007C4EE7"/>
    <w:rsid w:val="007D003D"/>
    <w:rsid w:val="007E5541"/>
    <w:rsid w:val="007E6643"/>
    <w:rsid w:val="007E7689"/>
    <w:rsid w:val="00817A36"/>
    <w:rsid w:val="00827D3A"/>
    <w:rsid w:val="008554C1"/>
    <w:rsid w:val="008E1237"/>
    <w:rsid w:val="009148A2"/>
    <w:rsid w:val="00916BFC"/>
    <w:rsid w:val="00921CD0"/>
    <w:rsid w:val="00934C5F"/>
    <w:rsid w:val="00952F8F"/>
    <w:rsid w:val="009A7D1E"/>
    <w:rsid w:val="009B22D1"/>
    <w:rsid w:val="009D523D"/>
    <w:rsid w:val="00A00B9D"/>
    <w:rsid w:val="00A03A31"/>
    <w:rsid w:val="00A44D7C"/>
    <w:rsid w:val="00AB6725"/>
    <w:rsid w:val="00B0099A"/>
    <w:rsid w:val="00B351F4"/>
    <w:rsid w:val="00B43989"/>
    <w:rsid w:val="00B54F8D"/>
    <w:rsid w:val="00B81BB6"/>
    <w:rsid w:val="00BA41FF"/>
    <w:rsid w:val="00C34719"/>
    <w:rsid w:val="00C5142C"/>
    <w:rsid w:val="00C536E2"/>
    <w:rsid w:val="00C85FBF"/>
    <w:rsid w:val="00C91F04"/>
    <w:rsid w:val="00C97E07"/>
    <w:rsid w:val="00CD7778"/>
    <w:rsid w:val="00D423EB"/>
    <w:rsid w:val="00D81F20"/>
    <w:rsid w:val="00D943CF"/>
    <w:rsid w:val="00D97CC1"/>
    <w:rsid w:val="00DA2732"/>
    <w:rsid w:val="00DF0786"/>
    <w:rsid w:val="00DF5529"/>
    <w:rsid w:val="00E03F41"/>
    <w:rsid w:val="00E33E97"/>
    <w:rsid w:val="00E4234F"/>
    <w:rsid w:val="00E56996"/>
    <w:rsid w:val="00E84F72"/>
    <w:rsid w:val="00E9370B"/>
    <w:rsid w:val="00EA2720"/>
    <w:rsid w:val="00EB5417"/>
    <w:rsid w:val="00EE1CFE"/>
    <w:rsid w:val="00F03761"/>
    <w:rsid w:val="00F33E50"/>
    <w:rsid w:val="00F61A68"/>
    <w:rsid w:val="00F645CF"/>
    <w:rsid w:val="00F94BB0"/>
    <w:rsid w:val="00FA3FBD"/>
    <w:rsid w:val="00FD369E"/>
    <w:rsid w:val="00FE3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5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E03F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40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5C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E03F41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E03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E03F41"/>
    <w:rPr>
      <w:b/>
      <w:bCs/>
    </w:rPr>
  </w:style>
  <w:style w:type="character" w:styleId="a5">
    <w:name w:val="Hyperlink"/>
    <w:basedOn w:val="a0"/>
    <w:uiPriority w:val="99"/>
    <w:unhideWhenUsed/>
    <w:rsid w:val="00E03F41"/>
    <w:rPr>
      <w:color w:val="0000FF"/>
      <w:u w:val="single"/>
    </w:rPr>
  </w:style>
  <w:style w:type="character" w:customStyle="1" w:styleId="ctatext">
    <w:name w:val="ctatext"/>
    <w:basedOn w:val="a0"/>
    <w:rsid w:val="00B81BB6"/>
  </w:style>
  <w:style w:type="character" w:customStyle="1" w:styleId="posttitle">
    <w:name w:val="posttitle"/>
    <w:basedOn w:val="a0"/>
    <w:rsid w:val="00B81BB6"/>
  </w:style>
  <w:style w:type="character" w:customStyle="1" w:styleId="30">
    <w:name w:val="Заголовок 3 Знак"/>
    <w:basedOn w:val="a0"/>
    <w:link w:val="3"/>
    <w:uiPriority w:val="9"/>
    <w:rsid w:val="00340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6">
    <w:name w:val="caption"/>
    <w:basedOn w:val="a"/>
    <w:next w:val="a"/>
    <w:uiPriority w:val="35"/>
    <w:unhideWhenUsed/>
    <w:qFormat/>
    <w:rsid w:val="009B22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295C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295CA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7">
    <w:name w:val="List Paragraph"/>
    <w:basedOn w:val="a"/>
    <w:uiPriority w:val="34"/>
    <w:qFormat/>
    <w:rsid w:val="002234CB"/>
    <w:pPr>
      <w:ind w:left="720"/>
      <w:contextualSpacing/>
    </w:pPr>
  </w:style>
  <w:style w:type="character" w:styleId="a8">
    <w:name w:val="FollowedHyperlink"/>
    <w:basedOn w:val="a0"/>
    <w:uiPriority w:val="99"/>
    <w:semiHidden/>
    <w:unhideWhenUsed/>
    <w:rsid w:val="00616351"/>
    <w:rPr>
      <w:color w:val="954F72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7232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72326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5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E03F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40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5C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E03F41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unhideWhenUsed/>
    <w:rsid w:val="00E03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E03F41"/>
    <w:rPr>
      <w:b/>
      <w:bCs/>
    </w:rPr>
  </w:style>
  <w:style w:type="character" w:styleId="a5">
    <w:name w:val="Hyperlink"/>
    <w:basedOn w:val="a0"/>
    <w:uiPriority w:val="99"/>
    <w:unhideWhenUsed/>
    <w:rsid w:val="00E03F41"/>
    <w:rPr>
      <w:color w:val="0000FF"/>
      <w:u w:val="single"/>
    </w:rPr>
  </w:style>
  <w:style w:type="character" w:customStyle="1" w:styleId="ctatext">
    <w:name w:val="ctatext"/>
    <w:basedOn w:val="a0"/>
    <w:rsid w:val="00B81BB6"/>
  </w:style>
  <w:style w:type="character" w:customStyle="1" w:styleId="posttitle">
    <w:name w:val="posttitle"/>
    <w:basedOn w:val="a0"/>
    <w:rsid w:val="00B81BB6"/>
  </w:style>
  <w:style w:type="character" w:customStyle="1" w:styleId="30">
    <w:name w:val="Заголовок 3 Знак"/>
    <w:basedOn w:val="a0"/>
    <w:link w:val="3"/>
    <w:uiPriority w:val="9"/>
    <w:rsid w:val="00340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6">
    <w:name w:val="caption"/>
    <w:basedOn w:val="a"/>
    <w:next w:val="a"/>
    <w:uiPriority w:val="35"/>
    <w:unhideWhenUsed/>
    <w:qFormat/>
    <w:rsid w:val="009B22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295C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295CA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7">
    <w:name w:val="List Paragraph"/>
    <w:basedOn w:val="a"/>
    <w:uiPriority w:val="34"/>
    <w:qFormat/>
    <w:rsid w:val="002234CB"/>
    <w:pPr>
      <w:ind w:left="720"/>
      <w:contextualSpacing/>
    </w:pPr>
  </w:style>
  <w:style w:type="character" w:styleId="a8">
    <w:name w:val="FollowedHyperlink"/>
    <w:basedOn w:val="a0"/>
    <w:uiPriority w:val="99"/>
    <w:semiHidden/>
    <w:unhideWhenUsed/>
    <w:rsid w:val="00616351"/>
    <w:rPr>
      <w:color w:val="954F72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7232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7232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8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9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1" w:color="EEEEEE"/>
            <w:right w:val="none" w:sz="0" w:space="0" w:color="auto"/>
          </w:divBdr>
        </w:div>
        <w:div w:id="17544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322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3398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8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microsoft.com/office/2007/relationships/stylesWithEffects" Target="stylesWithEffect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FB97EB-853F-46EE-9903-F8FA220C6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252</Words>
  <Characters>7137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ана Козлова</dc:creator>
  <cp:keywords/>
  <dc:description/>
  <cp:lastModifiedBy>Елена</cp:lastModifiedBy>
  <cp:revision>8</cp:revision>
  <dcterms:created xsi:type="dcterms:W3CDTF">2019-06-17T06:33:00Z</dcterms:created>
  <dcterms:modified xsi:type="dcterms:W3CDTF">2020-05-27T20:30:00Z</dcterms:modified>
</cp:coreProperties>
</file>